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DBBA697" w14:textId="77777777" w:rsidR="00E433A8" w:rsidRPr="00E433A8" w:rsidRDefault="00E433A8" w:rsidP="00E433A8">
      <w:pPr>
        <w:pStyle w:val="NoSpacing"/>
        <w:rPr>
          <w:rFonts w:ascii="Arial" w:hAnsi="Arial" w:cs="Arial"/>
          <w:b/>
          <w:bCs/>
          <w:sz w:val="20"/>
          <w:szCs w:val="20"/>
          <w:lang w:val="en-IN"/>
        </w:rPr>
      </w:pPr>
      <w:r w:rsidRPr="00E433A8">
        <w:rPr>
          <w:rFonts w:ascii="Arial" w:hAnsi="Arial" w:cs="Arial"/>
          <w:b/>
          <w:bCs/>
          <w:sz w:val="20"/>
          <w:szCs w:val="20"/>
          <w:lang w:val="en-IN"/>
        </w:rPr>
        <w:t>Dr. Sławomir Borek</w:t>
      </w:r>
    </w:p>
    <w:p w14:paraId="19251059" w14:textId="3CE83D50" w:rsidR="00E52660" w:rsidRPr="006250C4" w:rsidRDefault="00E433A8" w:rsidP="00E433A8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433A8">
        <w:rPr>
          <w:rFonts w:ascii="Arial" w:hAnsi="Arial" w:cs="Arial"/>
          <w:bCs/>
          <w:sz w:val="20"/>
          <w:szCs w:val="20"/>
        </w:rPr>
        <w:t>Adam Mickiewicz University, Poland</w:t>
      </w:r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1D47EE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433A8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21T05:50:00Z</dcterms:modified>
</cp:coreProperties>
</file>